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77aa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1Z</dcterms:created>
  <dcterms:modified xsi:type="dcterms:W3CDTF">2021-01-11T18:46:51Z</dcterms:modified>
</cp:coreProperties>
</file>